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3C357" w14:textId="77777777" w:rsidR="003D5CEE" w:rsidRDefault="00401DED">
      <w:pPr>
        <w:pStyle w:val="Title"/>
      </w:pPr>
      <w:r>
        <w:t>Selection Analyses 11.29</w:t>
      </w:r>
    </w:p>
    <w:p w14:paraId="05D9C550" w14:textId="77777777" w:rsidR="003D5CEE" w:rsidRDefault="00401DED">
      <w:pPr>
        <w:pStyle w:val="Author"/>
      </w:pPr>
      <w:r>
        <w:t>Valerie Martin</w:t>
      </w:r>
    </w:p>
    <w:p w14:paraId="0E734656" w14:textId="77777777" w:rsidR="003D5CEE" w:rsidRDefault="00401DED">
      <w:pPr>
        <w:pStyle w:val="Date"/>
      </w:pPr>
      <w:r>
        <w:t>11/29/2019</w:t>
      </w:r>
    </w:p>
    <w:p w14:paraId="6F465D3A" w14:textId="2E2C397C" w:rsidR="003D5CEE" w:rsidRDefault="00401DED">
      <w:pPr>
        <w:pStyle w:val="Heading3"/>
        <w:rPr>
          <w:sz w:val="24"/>
          <w:szCs w:val="24"/>
        </w:rPr>
      </w:pPr>
      <w:bookmarkStart w:id="0" w:name="looking-at-combined-pca-for-natural-flow"/>
      <w:r w:rsidRPr="00F563ED">
        <w:rPr>
          <w:sz w:val="24"/>
          <w:szCs w:val="24"/>
        </w:rPr>
        <w:t>Looking at combined PCA for natural flowers and Total Seeds/Plant by Size*Morph</w:t>
      </w:r>
      <w:r w:rsidRPr="00F563ED">
        <w:rPr>
          <w:sz w:val="24"/>
          <w:szCs w:val="24"/>
        </w:rPr>
        <w:t xml:space="preserve"> (directly comparing these analyses to those from the stigma analyses)</w:t>
      </w:r>
      <w:bookmarkEnd w:id="0"/>
    </w:p>
    <w:p w14:paraId="71A61ECA" w14:textId="6227D2A6" w:rsidR="00F563ED" w:rsidRDefault="00F563ED" w:rsidP="00F563ED">
      <w:pPr>
        <w:pStyle w:val="BodyText"/>
      </w:pPr>
      <w:r>
        <w:t xml:space="preserve">Summary of findings:  No significant effects of any flower size measurements*morph on seeds/plant (only tested for naturally pollinated plants).  The PC loadings are interesting for PC2 – all negative except for a large positive loading for tube length.  </w:t>
      </w:r>
    </w:p>
    <w:p w14:paraId="2CC907D1" w14:textId="77777777" w:rsidR="00F563ED" w:rsidRPr="00F563ED" w:rsidRDefault="00F563ED" w:rsidP="00F563ED">
      <w:pPr>
        <w:pStyle w:val="BodyText"/>
      </w:pPr>
      <w:bookmarkStart w:id="1" w:name="_GoBack"/>
      <w:bookmarkEnd w:id="1"/>
    </w:p>
    <w:p w14:paraId="5A440DEC" w14:textId="77777777" w:rsidR="003D5CEE" w:rsidRPr="00F563ED" w:rsidRDefault="00401DED">
      <w:pPr>
        <w:pStyle w:val="Heading3"/>
        <w:rPr>
          <w:sz w:val="24"/>
          <w:szCs w:val="24"/>
        </w:rPr>
      </w:pPr>
      <w:bookmarkStart w:id="2" w:name="total-seedsplant-by-size-measurementmorp"/>
      <w:r w:rsidRPr="00F563ED">
        <w:rPr>
          <w:sz w:val="24"/>
          <w:szCs w:val="24"/>
        </w:rPr>
        <w:t>Total Seeds/Plant by Size Measurement*Morph</w:t>
      </w:r>
      <w:bookmarkEnd w:id="2"/>
    </w:p>
    <w:p w14:paraId="7FD6FD9B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t>fit&lt;-</w:t>
      </w:r>
      <w:r w:rsidRPr="00F563ED">
        <w:rPr>
          <w:rStyle w:val="KeywordTok"/>
          <w:sz w:val="21"/>
          <w:szCs w:val="22"/>
        </w:rPr>
        <w:t>lme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sqrt</w:t>
      </w:r>
      <w:r w:rsidRPr="00F563ED">
        <w:rPr>
          <w:rStyle w:val="NormalTok"/>
          <w:sz w:val="21"/>
          <w:szCs w:val="22"/>
        </w:rPr>
        <w:t>(Total.Se</w:t>
      </w:r>
      <w:r w:rsidRPr="00F563ED">
        <w:rPr>
          <w:rStyle w:val="NormalTok"/>
          <w:sz w:val="21"/>
          <w:szCs w:val="22"/>
        </w:rPr>
        <w:t>edsPerPlant)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NormalTok"/>
          <w:sz w:val="21"/>
          <w:szCs w:val="22"/>
        </w:rPr>
        <w:t>Avg.CorollaFlare</w:t>
      </w:r>
      <w:r w:rsidRPr="00F563ED">
        <w:rPr>
          <w:rStyle w:val="OperatorTok"/>
          <w:sz w:val="21"/>
          <w:szCs w:val="22"/>
        </w:rPr>
        <w:t>*</w:t>
      </w:r>
      <w:r w:rsidRPr="00F563ED">
        <w:rPr>
          <w:rStyle w:val="NormalTok"/>
          <w:sz w:val="21"/>
          <w:szCs w:val="22"/>
        </w:rPr>
        <w:t xml:space="preserve">Morph, </w:t>
      </w:r>
      <w:r w:rsidRPr="00F563ED">
        <w:rPr>
          <w:rStyle w:val="DataTypeTok"/>
          <w:sz w:val="21"/>
          <w:szCs w:val="22"/>
        </w:rPr>
        <w:t>random=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DecValTok"/>
          <w:sz w:val="21"/>
          <w:szCs w:val="22"/>
        </w:rPr>
        <w:t>1</w:t>
      </w:r>
      <w:r w:rsidRPr="00F563ED">
        <w:rPr>
          <w:rStyle w:val="OperatorTok"/>
          <w:sz w:val="21"/>
          <w:szCs w:val="22"/>
        </w:rPr>
        <w:t>|</w:t>
      </w:r>
      <w:r w:rsidRPr="00F563ED">
        <w:rPr>
          <w:rStyle w:val="NormalTok"/>
          <w:sz w:val="21"/>
          <w:szCs w:val="22"/>
        </w:rPr>
        <w:t>Site</w:t>
      </w:r>
      <w:r w:rsidRPr="00F563ED">
        <w:rPr>
          <w:rStyle w:val="OperatorTok"/>
          <w:sz w:val="21"/>
          <w:szCs w:val="22"/>
        </w:rPr>
        <w:t>/</w:t>
      </w:r>
      <w:r w:rsidRPr="00F563ED">
        <w:rPr>
          <w:rStyle w:val="NormalTok"/>
          <w:sz w:val="21"/>
          <w:szCs w:val="22"/>
        </w:rPr>
        <w:t xml:space="preserve">Habitat, </w:t>
      </w:r>
      <w:r w:rsidRPr="00F563ED">
        <w:rPr>
          <w:rStyle w:val="DataTypeTok"/>
          <w:sz w:val="21"/>
          <w:szCs w:val="22"/>
        </w:rPr>
        <w:t>data=</w:t>
      </w:r>
      <w:r w:rsidRPr="00F563ED">
        <w:rPr>
          <w:rStyle w:val="NormalTok"/>
          <w:sz w:val="21"/>
          <w:szCs w:val="22"/>
        </w:rPr>
        <w:t xml:space="preserve">fruit.nat, </w:t>
      </w:r>
      <w:r w:rsidRPr="00F563ED">
        <w:rPr>
          <w:rStyle w:val="DataTypeTok"/>
          <w:sz w:val="21"/>
          <w:szCs w:val="22"/>
        </w:rPr>
        <w:t>method=</w:t>
      </w:r>
      <w:r w:rsidRPr="00F563ED">
        <w:rPr>
          <w:rStyle w:val="StringTok"/>
          <w:sz w:val="21"/>
          <w:szCs w:val="22"/>
        </w:rPr>
        <w:t>"M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DataTypeTok"/>
          <w:sz w:val="21"/>
          <w:szCs w:val="22"/>
        </w:rPr>
        <w:t>na.action=</w:t>
      </w:r>
      <w:r w:rsidRPr="00F563ED">
        <w:rPr>
          <w:rStyle w:val="NormalTok"/>
          <w:sz w:val="21"/>
          <w:szCs w:val="22"/>
        </w:rPr>
        <w:t xml:space="preserve">na.omit)  </w:t>
      </w:r>
      <w:r w:rsidRPr="00F563ED">
        <w:rPr>
          <w:sz w:val="22"/>
          <w:szCs w:val="22"/>
        </w:rPr>
        <w:br/>
      </w:r>
      <w:r w:rsidRPr="00F563ED">
        <w:rPr>
          <w:rStyle w:val="KeywordTok"/>
          <w:sz w:val="21"/>
          <w:szCs w:val="22"/>
        </w:rPr>
        <w:t>anova.lme</w:t>
      </w:r>
      <w:r w:rsidRPr="00F563ED">
        <w:rPr>
          <w:rStyle w:val="NormalTok"/>
          <w:sz w:val="21"/>
          <w:szCs w:val="22"/>
        </w:rPr>
        <w:t xml:space="preserve">(fit, </w:t>
      </w:r>
      <w:r w:rsidRPr="00F563ED">
        <w:rPr>
          <w:rStyle w:val="DataTypeTok"/>
          <w:sz w:val="21"/>
          <w:szCs w:val="22"/>
        </w:rPr>
        <w:t>type=</w:t>
      </w:r>
      <w:r w:rsidRPr="00F563ED">
        <w:rPr>
          <w:rStyle w:val="StringTok"/>
          <w:sz w:val="21"/>
          <w:szCs w:val="22"/>
        </w:rPr>
        <w:t>"marginal"</w:t>
      </w:r>
      <w:r w:rsidRPr="00F563ED">
        <w:rPr>
          <w:rStyle w:val="NormalTok"/>
          <w:sz w:val="21"/>
          <w:szCs w:val="22"/>
        </w:rPr>
        <w:t>)</w:t>
      </w:r>
    </w:p>
    <w:p w14:paraId="75CC3292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                       numDF denDF   F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       1    34 2.3106076  0.137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</w:t>
      </w:r>
      <w:r w:rsidRPr="00F563ED">
        <w:rPr>
          <w:rStyle w:val="VerbatimChar"/>
          <w:sz w:val="21"/>
          <w:szCs w:val="22"/>
        </w:rPr>
        <w:t># Avg.CorollaFlare           1    34 0.3950732  0.5338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                      1    34 0.0073469  0.932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CorollaFlare:Morph     1    34 0.0104680  0.9191</w:t>
      </w:r>
    </w:p>
    <w:p w14:paraId="35BCF045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summary</w:t>
      </w:r>
      <w:r w:rsidRPr="00F563ED">
        <w:rPr>
          <w:rStyle w:val="NormalTok"/>
          <w:sz w:val="21"/>
          <w:szCs w:val="22"/>
        </w:rPr>
        <w:t>(fit)</w:t>
      </w:r>
    </w:p>
    <w:p w14:paraId="2C5A49D4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Linear mixed-effects model fit by maximum likelihood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Data: fruit.nat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AIC      BIC    logLik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222.325 234.6534 -104.1625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Random effect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 1.40801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Habitat %in%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 Residual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0.5040085 2.55</w:t>
      </w:r>
      <w:r w:rsidRPr="00F563ED">
        <w:rPr>
          <w:rStyle w:val="VerbatimChar"/>
          <w:sz w:val="21"/>
          <w:szCs w:val="22"/>
        </w:rPr>
        <w:t>415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Fixed effects: sqrt(Total.SeedsPerPlant) ~ Avg.CorollaFlare * Morph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         Value Std.Error DF    t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         9.101652  5.987660 34  1.5200683  0.137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CorollaFlare            -2.590038  4.120665 34 -0.6285485  0.5338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Sweet                  -0.567706  6.623248 34 -0.0857141  0.932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CorollaFlare:MorphSweet  0.464076  4.535845 34  0.1023131  0.919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Correlation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         </w:t>
      </w:r>
      <w:r w:rsidRPr="00F563ED">
        <w:rPr>
          <w:rStyle w:val="VerbatimChar"/>
          <w:sz w:val="21"/>
          <w:szCs w:val="22"/>
        </w:rPr>
        <w:t xml:space="preserve">            (Intr) Avg.CF MrphSw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lastRenderedPageBreak/>
        <w:t xml:space="preserve">## Avg.CorollaFlare            -0.983       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MorphSweet                  -0.868  0.872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CorollaFlare:MorphSweet  0.863 -0.878 -0.99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andardized Within-Group Residual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Min         Q</w:t>
      </w:r>
      <w:r w:rsidRPr="00F563ED">
        <w:rPr>
          <w:rStyle w:val="VerbatimChar"/>
          <w:sz w:val="21"/>
          <w:szCs w:val="22"/>
        </w:rPr>
        <w:t xml:space="preserve">1        Med         Q3        Max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-1.8613816 -0.6784079 -0.2445591  0.8039650  2.0472523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Number of Observations: 4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Number of Groups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      Site Habitat %in% Site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3                 6</w:t>
      </w:r>
    </w:p>
    <w:p w14:paraId="1ECF1DCA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t>fit&lt;-</w:t>
      </w:r>
      <w:r w:rsidRPr="00F563ED">
        <w:rPr>
          <w:rStyle w:val="KeywordTok"/>
          <w:sz w:val="21"/>
          <w:szCs w:val="22"/>
        </w:rPr>
        <w:t>lme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sqrt</w:t>
      </w:r>
      <w:r w:rsidRPr="00F563ED">
        <w:rPr>
          <w:rStyle w:val="NormalTok"/>
          <w:sz w:val="21"/>
          <w:szCs w:val="22"/>
        </w:rPr>
        <w:t>(Total.SeedsP</w:t>
      </w:r>
      <w:r w:rsidRPr="00F563ED">
        <w:rPr>
          <w:rStyle w:val="NormalTok"/>
          <w:sz w:val="21"/>
          <w:szCs w:val="22"/>
        </w:rPr>
        <w:t>erPlant)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NormalTok"/>
          <w:sz w:val="21"/>
          <w:szCs w:val="22"/>
        </w:rPr>
        <w:t>Avg.TubeL</w:t>
      </w:r>
      <w:r w:rsidRPr="00F563ED">
        <w:rPr>
          <w:rStyle w:val="OperatorTok"/>
          <w:sz w:val="21"/>
          <w:szCs w:val="22"/>
        </w:rPr>
        <w:t>*</w:t>
      </w:r>
      <w:r w:rsidRPr="00F563ED">
        <w:rPr>
          <w:rStyle w:val="NormalTok"/>
          <w:sz w:val="21"/>
          <w:szCs w:val="22"/>
        </w:rPr>
        <w:t xml:space="preserve">Morph, </w:t>
      </w:r>
      <w:r w:rsidRPr="00F563ED">
        <w:rPr>
          <w:rStyle w:val="DataTypeTok"/>
          <w:sz w:val="21"/>
          <w:szCs w:val="22"/>
        </w:rPr>
        <w:t>random=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DecValTok"/>
          <w:sz w:val="21"/>
          <w:szCs w:val="22"/>
        </w:rPr>
        <w:t>1</w:t>
      </w:r>
      <w:r w:rsidRPr="00F563ED">
        <w:rPr>
          <w:rStyle w:val="OperatorTok"/>
          <w:sz w:val="21"/>
          <w:szCs w:val="22"/>
        </w:rPr>
        <w:t>|</w:t>
      </w:r>
      <w:r w:rsidRPr="00F563ED">
        <w:rPr>
          <w:rStyle w:val="NormalTok"/>
          <w:sz w:val="21"/>
          <w:szCs w:val="22"/>
        </w:rPr>
        <w:t>Site</w:t>
      </w:r>
      <w:r w:rsidRPr="00F563ED">
        <w:rPr>
          <w:rStyle w:val="OperatorTok"/>
          <w:sz w:val="21"/>
          <w:szCs w:val="22"/>
        </w:rPr>
        <w:t>/</w:t>
      </w:r>
      <w:r w:rsidRPr="00F563ED">
        <w:rPr>
          <w:rStyle w:val="NormalTok"/>
          <w:sz w:val="21"/>
          <w:szCs w:val="22"/>
        </w:rPr>
        <w:t xml:space="preserve">Habitat, </w:t>
      </w:r>
      <w:r w:rsidRPr="00F563ED">
        <w:rPr>
          <w:rStyle w:val="DataTypeTok"/>
          <w:sz w:val="21"/>
          <w:szCs w:val="22"/>
        </w:rPr>
        <w:t>data=</w:t>
      </w:r>
      <w:r w:rsidRPr="00F563ED">
        <w:rPr>
          <w:rStyle w:val="NormalTok"/>
          <w:sz w:val="21"/>
          <w:szCs w:val="22"/>
        </w:rPr>
        <w:t xml:space="preserve">fruit.nat, </w:t>
      </w:r>
      <w:r w:rsidRPr="00F563ED">
        <w:rPr>
          <w:rStyle w:val="DataTypeTok"/>
          <w:sz w:val="21"/>
          <w:szCs w:val="22"/>
        </w:rPr>
        <w:t>method=</w:t>
      </w:r>
      <w:r w:rsidRPr="00F563ED">
        <w:rPr>
          <w:rStyle w:val="StringTok"/>
          <w:sz w:val="21"/>
          <w:szCs w:val="22"/>
        </w:rPr>
        <w:t>"M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DataTypeTok"/>
          <w:sz w:val="21"/>
          <w:szCs w:val="22"/>
        </w:rPr>
        <w:t>na.action=</w:t>
      </w:r>
      <w:r w:rsidRPr="00F563ED">
        <w:rPr>
          <w:rStyle w:val="NormalTok"/>
          <w:sz w:val="21"/>
          <w:szCs w:val="22"/>
        </w:rPr>
        <w:t xml:space="preserve">na.omit)  </w:t>
      </w:r>
      <w:r w:rsidRPr="00F563ED">
        <w:rPr>
          <w:sz w:val="22"/>
          <w:szCs w:val="22"/>
        </w:rPr>
        <w:br/>
      </w:r>
      <w:r w:rsidRPr="00F563ED">
        <w:rPr>
          <w:rStyle w:val="KeywordTok"/>
          <w:sz w:val="21"/>
          <w:szCs w:val="22"/>
        </w:rPr>
        <w:t>anova.lme</w:t>
      </w:r>
      <w:r w:rsidRPr="00F563ED">
        <w:rPr>
          <w:rStyle w:val="NormalTok"/>
          <w:sz w:val="21"/>
          <w:szCs w:val="22"/>
        </w:rPr>
        <w:t>(fit)</w:t>
      </w:r>
    </w:p>
    <w:p w14:paraId="0AB684B6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                numDF denDF  F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1    34 42.00907  &lt;.000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TubeL           1    34  0.06453  0.80</w:t>
      </w:r>
      <w:r w:rsidRPr="00F563ED">
        <w:rPr>
          <w:rStyle w:val="VerbatimChar"/>
          <w:sz w:val="21"/>
          <w:szCs w:val="22"/>
        </w:rPr>
        <w:t>10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               1    34  0.24602  0.623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TubeL:Morph     1    34  1.24365  0.2726</w:t>
      </w:r>
    </w:p>
    <w:p w14:paraId="170DE1AF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summary</w:t>
      </w:r>
      <w:r w:rsidRPr="00F563ED">
        <w:rPr>
          <w:rStyle w:val="NormalTok"/>
          <w:sz w:val="21"/>
          <w:szCs w:val="22"/>
        </w:rPr>
        <w:t>(fit)</w:t>
      </w:r>
    </w:p>
    <w:p w14:paraId="0A97A675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Linear mixed-effects model fit by maximum likelihood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Data: fruit.nat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AIC      BIC    logLik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221.9062 234.2346 -103.953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</w:t>
      </w:r>
      <w:r w:rsidRPr="00F563ED">
        <w:rPr>
          <w:rStyle w:val="VerbatimChar"/>
          <w:sz w:val="21"/>
          <w:szCs w:val="22"/>
        </w:rPr>
        <w:t xml:space="preserve">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Random effect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  1.1803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Habitat %in%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(Intercept) Residual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0.0002007795 2.59246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Fixed effects: sqrt(Total.SeedsPerPlant) ~ Avg.TubeL * Morph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  Value Std.Error DF    t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  8.106821  5.398954 34  1.5015540  0.142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Avg.TubeL            -1.609964  3.055054 34 -0.5269839  </w:t>
      </w:r>
      <w:r w:rsidRPr="00F563ED">
        <w:rPr>
          <w:rStyle w:val="VerbatimChar"/>
          <w:sz w:val="21"/>
          <w:szCs w:val="22"/>
        </w:rPr>
        <w:t>0.6016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Sweet           -7.583773  7.276165 34 -1.0422762  0.3046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TubeL:MorphSweet  4.791817  4.296861 34  1.1151902  0.2726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Correlation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(Intr) Avg.TL MrphSw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Avg.TubeL            -0.984       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S</w:t>
      </w:r>
      <w:r w:rsidRPr="00F563ED">
        <w:rPr>
          <w:rStyle w:val="VerbatimChar"/>
          <w:sz w:val="21"/>
          <w:szCs w:val="22"/>
        </w:rPr>
        <w:t xml:space="preserve">weet           -0.745  0.747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TubeL:MorphSweet  0.712 -0.723 -0.99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andardized Within-Group Residual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Min         Q1        Med         Q3        Max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lastRenderedPageBreak/>
        <w:t xml:space="preserve">## -2.5033062 -0.6496246 -0.2379935  0.7421583  2.0709926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Number</w:t>
      </w:r>
      <w:r w:rsidRPr="00F563ED">
        <w:rPr>
          <w:rStyle w:val="VerbatimChar"/>
          <w:sz w:val="21"/>
          <w:szCs w:val="22"/>
        </w:rPr>
        <w:t xml:space="preserve"> of Observations: 4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Number of Groups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      Site Habitat %in% Site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3                 6</w:t>
      </w:r>
    </w:p>
    <w:p w14:paraId="76D98C99" w14:textId="77777777" w:rsidR="003D5CEE" w:rsidRPr="00F563ED" w:rsidRDefault="00401DED">
      <w:pPr>
        <w:pStyle w:val="Heading4"/>
        <w:rPr>
          <w:sz w:val="22"/>
          <w:szCs w:val="22"/>
        </w:rPr>
      </w:pPr>
      <w:bookmarkStart w:id="3" w:name="flower-measurements-combined-via-pca-all"/>
      <w:r w:rsidRPr="00F563ED">
        <w:rPr>
          <w:sz w:val="22"/>
          <w:szCs w:val="22"/>
        </w:rPr>
        <w:t>Flower measurements combined via pca (all 4 traits - same as pressed) - BOTH MORPHS</w:t>
      </w:r>
      <w:bookmarkEnd w:id="3"/>
    </w:p>
    <w:p w14:paraId="12F3CF55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t>measures &lt;-</w:t>
      </w:r>
      <w:r w:rsidRPr="00F563ED">
        <w:rPr>
          <w:rStyle w:val="StringTok"/>
          <w:sz w:val="21"/>
          <w:szCs w:val="22"/>
        </w:rPr>
        <w:t xml:space="preserve"> </w:t>
      </w:r>
      <w:r w:rsidRPr="00F563ED">
        <w:rPr>
          <w:rStyle w:val="KeywordTok"/>
          <w:sz w:val="21"/>
          <w:szCs w:val="22"/>
        </w:rPr>
        <w:t>c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StringTok"/>
          <w:sz w:val="21"/>
          <w:szCs w:val="22"/>
        </w:rPr>
        <w:t>"Avg.CorollaFlare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StringTok"/>
          <w:sz w:val="21"/>
          <w:szCs w:val="22"/>
        </w:rPr>
        <w:t>"Avg.Tube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StringTok"/>
          <w:sz w:val="21"/>
          <w:szCs w:val="22"/>
        </w:rPr>
        <w:t>"Av</w:t>
      </w:r>
      <w:r w:rsidRPr="00F563ED">
        <w:rPr>
          <w:rStyle w:val="StringTok"/>
          <w:sz w:val="21"/>
          <w:szCs w:val="22"/>
        </w:rPr>
        <w:t>g.Lobe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StringTok"/>
          <w:sz w:val="21"/>
          <w:szCs w:val="22"/>
        </w:rPr>
        <w:t>"Avg.LobW"</w:t>
      </w:r>
      <w:r w:rsidRPr="00F563ED">
        <w:rPr>
          <w:rStyle w:val="NormalTok"/>
          <w:sz w:val="21"/>
          <w:szCs w:val="22"/>
        </w:rPr>
        <w:t>)</w:t>
      </w:r>
      <w:r w:rsidRPr="00F563ED">
        <w:rPr>
          <w:sz w:val="22"/>
          <w:szCs w:val="22"/>
        </w:rPr>
        <w:br/>
      </w:r>
      <w:r w:rsidRPr="00F563ED">
        <w:rPr>
          <w:rStyle w:val="NormalTok"/>
          <w:sz w:val="21"/>
          <w:szCs w:val="22"/>
        </w:rPr>
        <w:t>flwr.size&lt;-</w:t>
      </w:r>
      <w:r w:rsidRPr="00F563ED">
        <w:rPr>
          <w:rStyle w:val="KeywordTok"/>
          <w:sz w:val="21"/>
          <w:szCs w:val="22"/>
        </w:rPr>
        <w:t>as.matrix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subset</w:t>
      </w:r>
      <w:r w:rsidRPr="00F563ED">
        <w:rPr>
          <w:rStyle w:val="NormalTok"/>
          <w:sz w:val="21"/>
          <w:szCs w:val="22"/>
        </w:rPr>
        <w:t xml:space="preserve">(fruit.nat, </w:t>
      </w:r>
      <w:r w:rsidRPr="00F563ED">
        <w:rPr>
          <w:rStyle w:val="DataTypeTok"/>
          <w:sz w:val="21"/>
          <w:szCs w:val="22"/>
        </w:rPr>
        <w:t>select=</w:t>
      </w:r>
      <w:r w:rsidRPr="00F563ED">
        <w:rPr>
          <w:rStyle w:val="NormalTok"/>
          <w:sz w:val="21"/>
          <w:szCs w:val="22"/>
        </w:rPr>
        <w:t>measures))</w:t>
      </w:r>
      <w:r w:rsidRPr="00F563ED">
        <w:rPr>
          <w:sz w:val="22"/>
          <w:szCs w:val="22"/>
        </w:rPr>
        <w:br/>
      </w:r>
      <w:r w:rsidRPr="00F563ED">
        <w:rPr>
          <w:rStyle w:val="NormalTok"/>
          <w:sz w:val="21"/>
          <w:szCs w:val="22"/>
        </w:rPr>
        <w:t>pc&lt;-</w:t>
      </w:r>
      <w:r w:rsidRPr="00F563ED">
        <w:rPr>
          <w:rStyle w:val="KeywordTok"/>
          <w:sz w:val="21"/>
          <w:szCs w:val="22"/>
        </w:rPr>
        <w:t>prcomp</w:t>
      </w:r>
      <w:r w:rsidRPr="00F563ED">
        <w:rPr>
          <w:rStyle w:val="NormalTok"/>
          <w:sz w:val="21"/>
          <w:szCs w:val="22"/>
        </w:rPr>
        <w:t>(flwr.size,</w:t>
      </w:r>
      <w:r w:rsidRPr="00F563ED">
        <w:rPr>
          <w:rStyle w:val="DataTypeTok"/>
          <w:sz w:val="21"/>
          <w:szCs w:val="22"/>
        </w:rPr>
        <w:t>center=</w:t>
      </w:r>
      <w:r w:rsidRPr="00F563ED">
        <w:rPr>
          <w:rStyle w:val="OtherTok"/>
          <w:sz w:val="21"/>
          <w:szCs w:val="22"/>
        </w:rPr>
        <w:t>TRUE</w:t>
      </w:r>
      <w:r w:rsidRPr="00F563ED">
        <w:rPr>
          <w:rStyle w:val="NormalTok"/>
          <w:sz w:val="21"/>
          <w:szCs w:val="22"/>
        </w:rPr>
        <w:t>)</w:t>
      </w:r>
      <w:r w:rsidRPr="00F563ED">
        <w:rPr>
          <w:sz w:val="22"/>
          <w:szCs w:val="22"/>
        </w:rPr>
        <w:br/>
      </w:r>
      <w:r w:rsidRPr="00F563ED">
        <w:rPr>
          <w:rStyle w:val="KeywordTok"/>
          <w:sz w:val="21"/>
          <w:szCs w:val="22"/>
        </w:rPr>
        <w:t>print</w:t>
      </w:r>
      <w:r w:rsidRPr="00F563ED">
        <w:rPr>
          <w:rStyle w:val="NormalTok"/>
          <w:sz w:val="21"/>
          <w:szCs w:val="22"/>
        </w:rPr>
        <w:t>(pc)</w:t>
      </w:r>
    </w:p>
    <w:p w14:paraId="2E65AC33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Standard deviations (1, .., p=4)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[1] 0.25076852 0.21385170 0.08529390 0.06907149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Rotation (n x k) = (4 x 4)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PC1         PC2         PC3         PC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CorollaFlare 0.8719149 -0.15491858  0.43200595  0.1706913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TubeL        0.1754685  0.98308948  0.01785694 -0.0492647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LobeL        0.3222640 -0.01996539 -0.83421169  0.4</w:t>
      </w:r>
      <w:r w:rsidRPr="00F563ED">
        <w:rPr>
          <w:rStyle w:val="VerbatimChar"/>
          <w:sz w:val="21"/>
          <w:szCs w:val="22"/>
        </w:rPr>
        <w:t>4703259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Avg.LobW         0.3242239 -0.09558605 -0.34226136 -0.87669796</w:t>
      </w:r>
    </w:p>
    <w:p w14:paraId="0D8BDC79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plot</w:t>
      </w:r>
      <w:r w:rsidRPr="00F563ED">
        <w:rPr>
          <w:rStyle w:val="NormalTok"/>
          <w:sz w:val="21"/>
          <w:szCs w:val="22"/>
        </w:rPr>
        <w:t xml:space="preserve">(pc, </w:t>
      </w:r>
      <w:r w:rsidRPr="00F563ED">
        <w:rPr>
          <w:rStyle w:val="DataTypeTok"/>
          <w:sz w:val="21"/>
          <w:szCs w:val="22"/>
        </w:rPr>
        <w:t>type=</w:t>
      </w:r>
      <w:r w:rsidRPr="00F563ED">
        <w:rPr>
          <w:rStyle w:val="StringTok"/>
          <w:sz w:val="21"/>
          <w:szCs w:val="22"/>
        </w:rPr>
        <w:t>"l"</w:t>
      </w:r>
      <w:r w:rsidRPr="00F563ED">
        <w:rPr>
          <w:rStyle w:val="NormalTok"/>
          <w:sz w:val="21"/>
          <w:szCs w:val="22"/>
        </w:rPr>
        <w:t>)</w:t>
      </w:r>
    </w:p>
    <w:p w14:paraId="4995CD6C" w14:textId="77777777" w:rsidR="003D5CEE" w:rsidRPr="00F563ED" w:rsidRDefault="00401DED" w:rsidP="00F563ED">
      <w:pPr>
        <w:pStyle w:val="FirstParagraph"/>
        <w:jc w:val="center"/>
        <w:rPr>
          <w:sz w:val="22"/>
          <w:szCs w:val="22"/>
        </w:rPr>
      </w:pPr>
      <w:r w:rsidRPr="00F563ED">
        <w:rPr>
          <w:noProof/>
          <w:sz w:val="22"/>
          <w:szCs w:val="22"/>
        </w:rPr>
        <w:drawing>
          <wp:inline distT="0" distB="0" distL="0" distR="0" wp14:anchorId="21955E7F" wp14:editId="13549030">
            <wp:extent cx="4341091" cy="305689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lection-Analyses-11.2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015" cy="306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67C4F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summary</w:t>
      </w:r>
      <w:r w:rsidRPr="00F563ED">
        <w:rPr>
          <w:rStyle w:val="NormalTok"/>
          <w:sz w:val="21"/>
          <w:szCs w:val="22"/>
        </w:rPr>
        <w:t>(pc)</w:t>
      </w:r>
    </w:p>
    <w:p w14:paraId="150B8E89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Importance of component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   PC1    PC2     PC3     PC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andard deviation     0.2508 0.2139 0.08529 0.0690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ropo</w:t>
      </w:r>
      <w:r w:rsidRPr="00F563ED">
        <w:rPr>
          <w:rStyle w:val="VerbatimChar"/>
          <w:sz w:val="21"/>
          <w:szCs w:val="22"/>
        </w:rPr>
        <w:t>rtion of Variance 0.5212 0.3790 0.06029 0.0395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Cumulative Proportion  0.5212 0.9002 0.96046 1.00000</w:t>
      </w:r>
    </w:p>
    <w:p w14:paraId="7767DB35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lastRenderedPageBreak/>
        <w:t>pc.extracted &lt;-</w:t>
      </w:r>
      <w:r w:rsidRPr="00F563ED">
        <w:rPr>
          <w:rStyle w:val="StringTok"/>
          <w:sz w:val="21"/>
          <w:szCs w:val="22"/>
        </w:rPr>
        <w:t xml:space="preserve"> </w:t>
      </w:r>
      <w:r w:rsidRPr="00F563ED">
        <w:rPr>
          <w:rStyle w:val="KeywordTok"/>
          <w:sz w:val="21"/>
          <w:szCs w:val="22"/>
        </w:rPr>
        <w:t>as.data.frame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predict</w:t>
      </w:r>
      <w:r w:rsidRPr="00F563ED">
        <w:rPr>
          <w:rStyle w:val="NormalTok"/>
          <w:sz w:val="21"/>
          <w:szCs w:val="22"/>
        </w:rPr>
        <w:t xml:space="preserve">(pc, </w:t>
      </w:r>
      <w:r w:rsidRPr="00F563ED">
        <w:rPr>
          <w:rStyle w:val="DataTypeTok"/>
          <w:sz w:val="21"/>
          <w:szCs w:val="22"/>
        </w:rPr>
        <w:t>newdata=</w:t>
      </w:r>
      <w:r w:rsidRPr="00F563ED">
        <w:rPr>
          <w:rStyle w:val="NormalTok"/>
          <w:sz w:val="21"/>
          <w:szCs w:val="22"/>
        </w:rPr>
        <w:t>fruit.nat))</w:t>
      </w:r>
      <w:r w:rsidRPr="00F563ED">
        <w:rPr>
          <w:sz w:val="22"/>
          <w:szCs w:val="22"/>
        </w:rPr>
        <w:br/>
      </w:r>
      <w:r w:rsidRPr="00F563ED">
        <w:rPr>
          <w:rStyle w:val="CommentTok"/>
          <w:sz w:val="21"/>
          <w:szCs w:val="22"/>
        </w:rPr>
        <w:t>##### Almost all loadings for PC2 are negative, but Avg. TubeL has a very high positive</w:t>
      </w:r>
      <w:r w:rsidRPr="00F563ED">
        <w:rPr>
          <w:sz w:val="22"/>
          <w:szCs w:val="22"/>
        </w:rPr>
        <w:br/>
      </w:r>
      <w:r w:rsidRPr="00F563ED">
        <w:rPr>
          <w:rStyle w:val="NormalTok"/>
          <w:sz w:val="21"/>
          <w:szCs w:val="22"/>
        </w:rPr>
        <w:t>fr</w:t>
      </w:r>
      <w:r w:rsidRPr="00F563ED">
        <w:rPr>
          <w:rStyle w:val="NormalTok"/>
          <w:sz w:val="21"/>
          <w:szCs w:val="22"/>
        </w:rPr>
        <w:t>uit.nat</w:t>
      </w:r>
      <w:r w:rsidRPr="00F563ED">
        <w:rPr>
          <w:rStyle w:val="OperatorTok"/>
          <w:sz w:val="21"/>
          <w:szCs w:val="22"/>
        </w:rPr>
        <w:t>$</w:t>
      </w:r>
      <w:r w:rsidRPr="00F563ED">
        <w:rPr>
          <w:rStyle w:val="NormalTok"/>
          <w:sz w:val="21"/>
          <w:szCs w:val="22"/>
        </w:rPr>
        <w:t>PC1.all &lt;-</w:t>
      </w:r>
      <w:r w:rsidRPr="00F563ED">
        <w:rPr>
          <w:rStyle w:val="StringTok"/>
          <w:sz w:val="21"/>
          <w:szCs w:val="22"/>
        </w:rPr>
        <w:t xml:space="preserve"> </w:t>
      </w:r>
      <w:r w:rsidRPr="00F563ED">
        <w:rPr>
          <w:rStyle w:val="NormalTok"/>
          <w:sz w:val="21"/>
          <w:szCs w:val="22"/>
        </w:rPr>
        <w:t>pc.extracted</w:t>
      </w:r>
      <w:r w:rsidRPr="00F563ED">
        <w:rPr>
          <w:rStyle w:val="OperatorTok"/>
          <w:sz w:val="21"/>
          <w:szCs w:val="22"/>
        </w:rPr>
        <w:t>$</w:t>
      </w:r>
      <w:r w:rsidRPr="00F563ED">
        <w:rPr>
          <w:rStyle w:val="NormalTok"/>
          <w:sz w:val="21"/>
          <w:szCs w:val="22"/>
        </w:rPr>
        <w:t xml:space="preserve">PC1 </w:t>
      </w:r>
      <w:r w:rsidRPr="00F563ED">
        <w:rPr>
          <w:sz w:val="22"/>
          <w:szCs w:val="22"/>
        </w:rPr>
        <w:br/>
      </w:r>
      <w:r w:rsidRPr="00F563ED">
        <w:rPr>
          <w:rStyle w:val="NormalTok"/>
          <w:sz w:val="21"/>
          <w:szCs w:val="22"/>
        </w:rPr>
        <w:t>fruit.nat</w:t>
      </w:r>
      <w:r w:rsidRPr="00F563ED">
        <w:rPr>
          <w:rStyle w:val="OperatorTok"/>
          <w:sz w:val="21"/>
          <w:szCs w:val="22"/>
        </w:rPr>
        <w:t>$</w:t>
      </w:r>
      <w:r w:rsidRPr="00F563ED">
        <w:rPr>
          <w:rStyle w:val="NormalTok"/>
          <w:sz w:val="21"/>
          <w:szCs w:val="22"/>
        </w:rPr>
        <w:t>PC2.all &lt;-</w:t>
      </w:r>
      <w:r w:rsidRPr="00F563ED">
        <w:rPr>
          <w:rStyle w:val="StringTok"/>
          <w:sz w:val="21"/>
          <w:szCs w:val="22"/>
        </w:rPr>
        <w:t xml:space="preserve"> </w:t>
      </w:r>
      <w:r w:rsidRPr="00F563ED">
        <w:rPr>
          <w:rStyle w:val="NormalTok"/>
          <w:sz w:val="21"/>
          <w:szCs w:val="22"/>
        </w:rPr>
        <w:t>pc.extracted</w:t>
      </w:r>
      <w:r w:rsidRPr="00F563ED">
        <w:rPr>
          <w:rStyle w:val="OperatorTok"/>
          <w:sz w:val="21"/>
          <w:szCs w:val="22"/>
        </w:rPr>
        <w:t>$</w:t>
      </w:r>
      <w:r w:rsidRPr="00F563ED">
        <w:rPr>
          <w:rStyle w:val="NormalTok"/>
          <w:sz w:val="21"/>
          <w:szCs w:val="22"/>
        </w:rPr>
        <w:t>PC2</w:t>
      </w:r>
    </w:p>
    <w:p w14:paraId="66517E5B" w14:textId="77777777" w:rsidR="003D5CEE" w:rsidRPr="00F563ED" w:rsidRDefault="00401DED">
      <w:pPr>
        <w:pStyle w:val="Heading4"/>
        <w:rPr>
          <w:sz w:val="22"/>
          <w:szCs w:val="22"/>
        </w:rPr>
      </w:pPr>
      <w:bookmarkStart w:id="4" w:name="total-seedsplant-by-pc1morph-and-pc2morp"/>
      <w:r w:rsidRPr="00F563ED">
        <w:rPr>
          <w:sz w:val="22"/>
          <w:szCs w:val="22"/>
        </w:rPr>
        <w:t>Total Seeds/Plant by PC1</w:t>
      </w:r>
      <w:r w:rsidRPr="00F563ED">
        <w:rPr>
          <w:i/>
          <w:sz w:val="22"/>
          <w:szCs w:val="22"/>
        </w:rPr>
        <w:t>Morph and PC2</w:t>
      </w:r>
      <w:r w:rsidRPr="00F563ED">
        <w:rPr>
          <w:sz w:val="22"/>
          <w:szCs w:val="22"/>
        </w:rPr>
        <w:t>Morph</w:t>
      </w:r>
      <w:bookmarkEnd w:id="4"/>
    </w:p>
    <w:p w14:paraId="5F695DDF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t>fit&lt;-</w:t>
      </w:r>
      <w:r w:rsidRPr="00F563ED">
        <w:rPr>
          <w:rStyle w:val="KeywordTok"/>
          <w:sz w:val="21"/>
          <w:szCs w:val="22"/>
        </w:rPr>
        <w:t>lme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sqrt</w:t>
      </w:r>
      <w:r w:rsidRPr="00F563ED">
        <w:rPr>
          <w:rStyle w:val="NormalTok"/>
          <w:sz w:val="21"/>
          <w:szCs w:val="22"/>
        </w:rPr>
        <w:t>(Total.SeedsPerPlant)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NormalTok"/>
          <w:sz w:val="21"/>
          <w:szCs w:val="22"/>
        </w:rPr>
        <w:t>PC1.all</w:t>
      </w:r>
      <w:r w:rsidRPr="00F563ED">
        <w:rPr>
          <w:rStyle w:val="OperatorTok"/>
          <w:sz w:val="21"/>
          <w:szCs w:val="22"/>
        </w:rPr>
        <w:t>*</w:t>
      </w:r>
      <w:r w:rsidRPr="00F563ED">
        <w:rPr>
          <w:rStyle w:val="NormalTok"/>
          <w:sz w:val="21"/>
          <w:szCs w:val="22"/>
        </w:rPr>
        <w:t xml:space="preserve">Morph, </w:t>
      </w:r>
      <w:r w:rsidRPr="00F563ED">
        <w:rPr>
          <w:rStyle w:val="DataTypeTok"/>
          <w:sz w:val="21"/>
          <w:szCs w:val="22"/>
        </w:rPr>
        <w:t>random=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DecValTok"/>
          <w:sz w:val="21"/>
          <w:szCs w:val="22"/>
        </w:rPr>
        <w:t>1</w:t>
      </w:r>
      <w:r w:rsidRPr="00F563ED">
        <w:rPr>
          <w:rStyle w:val="OperatorTok"/>
          <w:sz w:val="21"/>
          <w:szCs w:val="22"/>
        </w:rPr>
        <w:t>|</w:t>
      </w:r>
      <w:r w:rsidRPr="00F563ED">
        <w:rPr>
          <w:rStyle w:val="NormalTok"/>
          <w:sz w:val="21"/>
          <w:szCs w:val="22"/>
        </w:rPr>
        <w:t>Site</w:t>
      </w:r>
      <w:r w:rsidRPr="00F563ED">
        <w:rPr>
          <w:rStyle w:val="OperatorTok"/>
          <w:sz w:val="21"/>
          <w:szCs w:val="22"/>
        </w:rPr>
        <w:t>/</w:t>
      </w:r>
      <w:r w:rsidRPr="00F563ED">
        <w:rPr>
          <w:rStyle w:val="NormalTok"/>
          <w:sz w:val="21"/>
          <w:szCs w:val="22"/>
        </w:rPr>
        <w:t xml:space="preserve">Habitat, </w:t>
      </w:r>
      <w:r w:rsidRPr="00F563ED">
        <w:rPr>
          <w:rStyle w:val="DataTypeTok"/>
          <w:sz w:val="21"/>
          <w:szCs w:val="22"/>
        </w:rPr>
        <w:t>data=</w:t>
      </w:r>
      <w:r w:rsidRPr="00F563ED">
        <w:rPr>
          <w:rStyle w:val="NormalTok"/>
          <w:sz w:val="21"/>
          <w:szCs w:val="22"/>
        </w:rPr>
        <w:t xml:space="preserve">fruit.nat, </w:t>
      </w:r>
      <w:r w:rsidRPr="00F563ED">
        <w:rPr>
          <w:rStyle w:val="DataTypeTok"/>
          <w:sz w:val="21"/>
          <w:szCs w:val="22"/>
        </w:rPr>
        <w:t>method=</w:t>
      </w:r>
      <w:r w:rsidRPr="00F563ED">
        <w:rPr>
          <w:rStyle w:val="StringTok"/>
          <w:sz w:val="21"/>
          <w:szCs w:val="22"/>
        </w:rPr>
        <w:t>"M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DataTypeTok"/>
          <w:sz w:val="21"/>
          <w:szCs w:val="22"/>
        </w:rPr>
        <w:t>na.action=</w:t>
      </w:r>
      <w:r w:rsidRPr="00F563ED">
        <w:rPr>
          <w:rStyle w:val="NormalTok"/>
          <w:sz w:val="21"/>
          <w:szCs w:val="22"/>
        </w:rPr>
        <w:t xml:space="preserve">na.omit)  </w:t>
      </w:r>
      <w:r w:rsidRPr="00F563ED">
        <w:rPr>
          <w:sz w:val="22"/>
          <w:szCs w:val="22"/>
        </w:rPr>
        <w:br/>
      </w:r>
      <w:r w:rsidRPr="00F563ED">
        <w:rPr>
          <w:rStyle w:val="KeywordTok"/>
          <w:sz w:val="21"/>
          <w:szCs w:val="22"/>
        </w:rPr>
        <w:t>anova.lme</w:t>
      </w:r>
      <w:r w:rsidRPr="00F563ED">
        <w:rPr>
          <w:rStyle w:val="NormalTok"/>
          <w:sz w:val="21"/>
          <w:szCs w:val="22"/>
        </w:rPr>
        <w:t>(fit)</w:t>
      </w:r>
    </w:p>
    <w:p w14:paraId="684314AB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              numDF denDF   F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1    34 30.500181  &lt;.000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1.all           1    34  1.172983  0.286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             1    34  0.022052  0.8828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1.all:Morph     1    34  0.146491  0.7043</w:t>
      </w:r>
    </w:p>
    <w:p w14:paraId="707CCA19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summar</w:t>
      </w:r>
      <w:r w:rsidRPr="00F563ED">
        <w:rPr>
          <w:rStyle w:val="KeywordTok"/>
          <w:sz w:val="21"/>
          <w:szCs w:val="22"/>
        </w:rPr>
        <w:t>y</w:t>
      </w:r>
      <w:r w:rsidRPr="00F563ED">
        <w:rPr>
          <w:rStyle w:val="NormalTok"/>
          <w:sz w:val="21"/>
          <w:szCs w:val="22"/>
        </w:rPr>
        <w:t>(fit)</w:t>
      </w:r>
    </w:p>
    <w:p w14:paraId="7E620316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Linear mixed-effects model fit by maximum likelihood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Data: fruit.nat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AIC      BIC    logLik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222.2617 234.5901 -104.1309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Random effect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 1.42637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Habitat %in%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 Residual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0.3767327 2.56121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Fixed effects: sqrt(Total.SeedsPerPlant) ~ PC1.all * Morph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Value Std.Error DF   t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5.313118  1.083925 34  4.901742  0.0000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1.all            -3.057155  3.552310 34 -0.860610  0.3955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Sweet          0.132973  0.896594 34  0.148309  0.8830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1.all:MorphSweet  1.518815  3.968248 34  0.382742  0.704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rStyle w:val="VerbatimChar"/>
          <w:sz w:val="21"/>
          <w:szCs w:val="22"/>
        </w:rPr>
        <w:t xml:space="preserve"> Correlation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(Intr) PC1.ll MrphSw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PC1.all             0.051       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MorphSweet         -0.407  0.031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1.all:MorphSweet -0.046 -0.871  0.000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andardized Within-Group Residual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Min         Q1 </w:t>
      </w:r>
      <w:r w:rsidRPr="00F563ED">
        <w:rPr>
          <w:rStyle w:val="VerbatimChar"/>
          <w:sz w:val="21"/>
          <w:szCs w:val="22"/>
        </w:rPr>
        <w:t xml:space="preserve">       Med         Q3        Max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-2.0115287 -0.6824185 -0.2466320  0.7988792  2.1126336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Number of Observations: 4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Number of Groups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      Site Habitat %in% Site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3                 6</w:t>
      </w:r>
    </w:p>
    <w:p w14:paraId="111D5350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NormalTok"/>
          <w:sz w:val="21"/>
          <w:szCs w:val="22"/>
        </w:rPr>
        <w:lastRenderedPageBreak/>
        <w:t>fit&lt;-</w:t>
      </w:r>
      <w:r w:rsidRPr="00F563ED">
        <w:rPr>
          <w:rStyle w:val="KeywordTok"/>
          <w:sz w:val="21"/>
          <w:szCs w:val="22"/>
        </w:rPr>
        <w:t>lme</w:t>
      </w:r>
      <w:r w:rsidRPr="00F563ED">
        <w:rPr>
          <w:rStyle w:val="NormalTok"/>
          <w:sz w:val="21"/>
          <w:szCs w:val="22"/>
        </w:rPr>
        <w:t>(</w:t>
      </w:r>
      <w:r w:rsidRPr="00F563ED">
        <w:rPr>
          <w:rStyle w:val="KeywordTok"/>
          <w:sz w:val="21"/>
          <w:szCs w:val="22"/>
        </w:rPr>
        <w:t>sqrt</w:t>
      </w:r>
      <w:r w:rsidRPr="00F563ED">
        <w:rPr>
          <w:rStyle w:val="NormalTok"/>
          <w:sz w:val="21"/>
          <w:szCs w:val="22"/>
        </w:rPr>
        <w:t>(Total.SeedsPer</w:t>
      </w:r>
      <w:r w:rsidRPr="00F563ED">
        <w:rPr>
          <w:rStyle w:val="NormalTok"/>
          <w:sz w:val="21"/>
          <w:szCs w:val="22"/>
        </w:rPr>
        <w:t>Plant)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NormalTok"/>
          <w:sz w:val="21"/>
          <w:szCs w:val="22"/>
        </w:rPr>
        <w:t>PC2.all</w:t>
      </w:r>
      <w:r w:rsidRPr="00F563ED">
        <w:rPr>
          <w:rStyle w:val="OperatorTok"/>
          <w:sz w:val="21"/>
          <w:szCs w:val="22"/>
        </w:rPr>
        <w:t>*</w:t>
      </w:r>
      <w:r w:rsidRPr="00F563ED">
        <w:rPr>
          <w:rStyle w:val="NormalTok"/>
          <w:sz w:val="21"/>
          <w:szCs w:val="22"/>
        </w:rPr>
        <w:t xml:space="preserve">Morph, </w:t>
      </w:r>
      <w:r w:rsidRPr="00F563ED">
        <w:rPr>
          <w:rStyle w:val="DataTypeTok"/>
          <w:sz w:val="21"/>
          <w:szCs w:val="22"/>
        </w:rPr>
        <w:t>random=</w:t>
      </w:r>
      <w:r w:rsidRPr="00F563ED">
        <w:rPr>
          <w:rStyle w:val="OperatorTok"/>
          <w:sz w:val="21"/>
          <w:szCs w:val="22"/>
        </w:rPr>
        <w:t>~</w:t>
      </w:r>
      <w:r w:rsidRPr="00F563ED">
        <w:rPr>
          <w:rStyle w:val="DecValTok"/>
          <w:sz w:val="21"/>
          <w:szCs w:val="22"/>
        </w:rPr>
        <w:t>1</w:t>
      </w:r>
      <w:r w:rsidRPr="00F563ED">
        <w:rPr>
          <w:rStyle w:val="OperatorTok"/>
          <w:sz w:val="21"/>
          <w:szCs w:val="22"/>
        </w:rPr>
        <w:t>|</w:t>
      </w:r>
      <w:r w:rsidRPr="00F563ED">
        <w:rPr>
          <w:rStyle w:val="NormalTok"/>
          <w:sz w:val="21"/>
          <w:szCs w:val="22"/>
        </w:rPr>
        <w:t>Site</w:t>
      </w:r>
      <w:r w:rsidRPr="00F563ED">
        <w:rPr>
          <w:rStyle w:val="OperatorTok"/>
          <w:sz w:val="21"/>
          <w:szCs w:val="22"/>
        </w:rPr>
        <w:t>/</w:t>
      </w:r>
      <w:r w:rsidRPr="00F563ED">
        <w:rPr>
          <w:rStyle w:val="NormalTok"/>
          <w:sz w:val="21"/>
          <w:szCs w:val="22"/>
        </w:rPr>
        <w:t xml:space="preserve">Habitat, </w:t>
      </w:r>
      <w:r w:rsidRPr="00F563ED">
        <w:rPr>
          <w:rStyle w:val="DataTypeTok"/>
          <w:sz w:val="21"/>
          <w:szCs w:val="22"/>
        </w:rPr>
        <w:t>data=</w:t>
      </w:r>
      <w:r w:rsidRPr="00F563ED">
        <w:rPr>
          <w:rStyle w:val="NormalTok"/>
          <w:sz w:val="21"/>
          <w:szCs w:val="22"/>
        </w:rPr>
        <w:t xml:space="preserve">fruit.nat, </w:t>
      </w:r>
      <w:r w:rsidRPr="00F563ED">
        <w:rPr>
          <w:rStyle w:val="DataTypeTok"/>
          <w:sz w:val="21"/>
          <w:szCs w:val="22"/>
        </w:rPr>
        <w:t>method=</w:t>
      </w:r>
      <w:r w:rsidRPr="00F563ED">
        <w:rPr>
          <w:rStyle w:val="StringTok"/>
          <w:sz w:val="21"/>
          <w:szCs w:val="22"/>
        </w:rPr>
        <w:t>"ML"</w:t>
      </w:r>
      <w:r w:rsidRPr="00F563ED">
        <w:rPr>
          <w:rStyle w:val="NormalTok"/>
          <w:sz w:val="21"/>
          <w:szCs w:val="22"/>
        </w:rPr>
        <w:t xml:space="preserve">, </w:t>
      </w:r>
      <w:r w:rsidRPr="00F563ED">
        <w:rPr>
          <w:rStyle w:val="DataTypeTok"/>
          <w:sz w:val="21"/>
          <w:szCs w:val="22"/>
        </w:rPr>
        <w:t>na.action=</w:t>
      </w:r>
      <w:r w:rsidRPr="00F563ED">
        <w:rPr>
          <w:rStyle w:val="NormalTok"/>
          <w:sz w:val="21"/>
          <w:szCs w:val="22"/>
        </w:rPr>
        <w:t xml:space="preserve">na.omit)  </w:t>
      </w:r>
      <w:r w:rsidRPr="00F563ED">
        <w:rPr>
          <w:sz w:val="22"/>
          <w:szCs w:val="22"/>
        </w:rPr>
        <w:br/>
      </w:r>
      <w:r w:rsidRPr="00F563ED">
        <w:rPr>
          <w:rStyle w:val="KeywordTok"/>
          <w:sz w:val="21"/>
          <w:szCs w:val="22"/>
        </w:rPr>
        <w:t>anova.lme</w:t>
      </w:r>
      <w:r w:rsidRPr="00F563ED">
        <w:rPr>
          <w:rStyle w:val="NormalTok"/>
          <w:sz w:val="21"/>
          <w:szCs w:val="22"/>
        </w:rPr>
        <w:t>(fit)</w:t>
      </w:r>
    </w:p>
    <w:p w14:paraId="2D11E254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              numDF denDF  F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1    34 39.43234  &lt;.000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2.all           1    34  0.22096  0.641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Morph             1    34  0.30656  0.583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2.all:Morph     1    34  1.42969  0.2401</w:t>
      </w:r>
    </w:p>
    <w:p w14:paraId="2224882F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KeywordTok"/>
          <w:sz w:val="21"/>
          <w:szCs w:val="22"/>
        </w:rPr>
        <w:t>summary</w:t>
      </w:r>
      <w:r w:rsidRPr="00F563ED">
        <w:rPr>
          <w:rStyle w:val="NormalTok"/>
          <w:sz w:val="21"/>
          <w:szCs w:val="22"/>
        </w:rPr>
        <w:t>(fit)</w:t>
      </w:r>
    </w:p>
    <w:p w14:paraId="6E893A7A" w14:textId="77777777" w:rsidR="003D5CEE" w:rsidRPr="00F563ED" w:rsidRDefault="00401DED">
      <w:pPr>
        <w:pStyle w:val="SourceCode"/>
        <w:rPr>
          <w:sz w:val="22"/>
          <w:szCs w:val="22"/>
        </w:rPr>
      </w:pPr>
      <w:r w:rsidRPr="00F563ED">
        <w:rPr>
          <w:rStyle w:val="VerbatimChar"/>
          <w:sz w:val="21"/>
          <w:szCs w:val="22"/>
        </w:rPr>
        <w:t>## Linear mixed-effects model fit by maximum likelihood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Data: fruit.nat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AIC      BIC    lo</w:t>
      </w:r>
      <w:r w:rsidRPr="00F563ED">
        <w:rPr>
          <w:rStyle w:val="VerbatimChar"/>
          <w:sz w:val="21"/>
          <w:szCs w:val="22"/>
        </w:rPr>
        <w:t>gLik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221.4972 233.8256 -103.7486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Random effect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(Intercept)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   1.232109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Formula: ~1 | Habitat %in% Sit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(Intercept) Residual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dDev: 0.0002724941 2.573596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Fixed effects</w:t>
      </w:r>
      <w:r w:rsidRPr="00F563ED">
        <w:rPr>
          <w:rStyle w:val="VerbatimChar"/>
          <w:sz w:val="21"/>
          <w:szCs w:val="22"/>
        </w:rPr>
        <w:t xml:space="preserve">: sqrt(Total.SeedsPerPlant) ~ PC2.all * Morph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    Value Std.Error DF   t-value p-value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(Intercept)         5.420726  1.007357 34  5.381137  0.0000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2.all            -1.383117  3.120616 34 -0.443219  0.6604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MorphSweet       </w:t>
      </w:r>
      <w:r w:rsidRPr="00F563ED">
        <w:rPr>
          <w:rStyle w:val="VerbatimChar"/>
          <w:sz w:val="21"/>
          <w:szCs w:val="22"/>
        </w:rPr>
        <w:t xml:space="preserve">   0.383607  0.935141 34  0.410213  0.6842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PC2.all:MorphSweet  5.204569  4.352751 34  1.195696  0.2401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Correlation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   (Intr) PC2.ll MrphSw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PC2.all            -0.266       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MorphSweet         -0.484  0.312      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rStyle w:val="VerbatimChar"/>
          <w:sz w:val="21"/>
          <w:szCs w:val="22"/>
        </w:rPr>
        <w:t>PC2.all:MorphSweet  0.190 -0.730 -0.117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Standardized Within-Group Residuals: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Min         Q1        Med         Q3        Max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-2.2892341 -0.6673516 -0.1822819  0.6603644  2.1428178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Number of Observations: 43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Number of Groups: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 xml:space="preserve">##              Site Habitat %in% Site </w:t>
      </w:r>
      <w:r w:rsidRPr="00F563ED">
        <w:rPr>
          <w:sz w:val="22"/>
          <w:szCs w:val="22"/>
        </w:rPr>
        <w:br/>
      </w:r>
      <w:r w:rsidRPr="00F563ED">
        <w:rPr>
          <w:rStyle w:val="VerbatimChar"/>
          <w:sz w:val="21"/>
          <w:szCs w:val="22"/>
        </w:rPr>
        <w:t>##                 3                 6</w:t>
      </w:r>
    </w:p>
    <w:sectPr w:rsidR="003D5CEE" w:rsidRPr="00F563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E3771B" w14:textId="77777777" w:rsidR="00401DED" w:rsidRDefault="00401DED">
      <w:pPr>
        <w:spacing w:after="0"/>
      </w:pPr>
      <w:r>
        <w:separator/>
      </w:r>
    </w:p>
  </w:endnote>
  <w:endnote w:type="continuationSeparator" w:id="0">
    <w:p w14:paraId="7A64C3E5" w14:textId="77777777" w:rsidR="00401DED" w:rsidRDefault="00401D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BABB9C" w14:textId="77777777" w:rsidR="00401DED" w:rsidRDefault="00401DED">
      <w:r>
        <w:separator/>
      </w:r>
    </w:p>
  </w:footnote>
  <w:footnote w:type="continuationSeparator" w:id="0">
    <w:p w14:paraId="41247432" w14:textId="77777777" w:rsidR="00401DED" w:rsidRDefault="00401D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5FB62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6C8E0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5CEE"/>
    <w:rsid w:val="00401DED"/>
    <w:rsid w:val="004E29B3"/>
    <w:rsid w:val="00590D07"/>
    <w:rsid w:val="00784D58"/>
    <w:rsid w:val="008D6863"/>
    <w:rsid w:val="00B86B75"/>
    <w:rsid w:val="00BC48D5"/>
    <w:rsid w:val="00C36279"/>
    <w:rsid w:val="00D82344"/>
    <w:rsid w:val="00E315A3"/>
    <w:rsid w:val="00F563E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691C0D"/>
  <w15:docId w15:val="{CBE201E1-0FA9-834E-9866-80D42C05D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245</Words>
  <Characters>7098</Characters>
  <Application>Microsoft Office Word</Application>
  <DocSecurity>0</DocSecurity>
  <Lines>59</Lines>
  <Paragraphs>16</Paragraphs>
  <ScaleCrop>false</ScaleCrop>
  <Company/>
  <LinksUpToDate>false</LinksUpToDate>
  <CharactersWithSpaces>8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on Analyses 11.29</dc:title>
  <dc:creator>Valerie Martin</dc:creator>
  <cp:keywords/>
  <cp:lastModifiedBy>Valerie Martin</cp:lastModifiedBy>
  <cp:revision>2</cp:revision>
  <dcterms:created xsi:type="dcterms:W3CDTF">2019-11-29T22:57:00Z</dcterms:created>
  <dcterms:modified xsi:type="dcterms:W3CDTF">2019-11-29T22:57:00Z</dcterms:modified>
</cp:coreProperties>
</file>